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0C7CF" w14:textId="77777777" w:rsidR="00094590" w:rsidRPr="00094590" w:rsidRDefault="00094590" w:rsidP="00094590">
      <w:pPr>
        <w:rPr>
          <w:lang w:val="en-US"/>
        </w:rPr>
      </w:pPr>
      <w:proofErr w:type="gramStart"/>
      <w:r w:rsidRPr="00094590">
        <w:rPr>
          <w:lang w:val="en-US"/>
        </w:rPr>
        <w:t>Name,Birth</w:t>
      </w:r>
      <w:proofErr w:type="gramEnd"/>
      <w:r w:rsidRPr="00094590">
        <w:rPr>
          <w:lang w:val="en-US"/>
        </w:rPr>
        <w:t>,Death,Start of Reign,End of Reign</w:t>
      </w:r>
    </w:p>
    <w:p w14:paraId="069E4F46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 xml:space="preserve">Margrethe </w:t>
      </w:r>
      <w:proofErr w:type="gramStart"/>
      <w:r w:rsidRPr="00094590">
        <w:rPr>
          <w:lang w:val="en-US"/>
        </w:rPr>
        <w:t>II,1940,,</w:t>
      </w:r>
      <w:proofErr w:type="gramEnd"/>
      <w:r w:rsidRPr="00094590">
        <w:rPr>
          <w:lang w:val="en-US"/>
        </w:rPr>
        <w:t>1972,</w:t>
      </w:r>
    </w:p>
    <w:p w14:paraId="0253D706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Frederick IX,1899,1972,1947,1972</w:t>
      </w:r>
    </w:p>
    <w:p w14:paraId="656CA332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hristian X,1870,1947,1912,1947</w:t>
      </w:r>
    </w:p>
    <w:p w14:paraId="13BDA0D7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Frederick VIII,1843,1912,1906,1912</w:t>
      </w:r>
    </w:p>
    <w:p w14:paraId="6CD02342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hristian IX,1818,1906,1863,1906</w:t>
      </w:r>
    </w:p>
    <w:p w14:paraId="07E57BF0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Frederick VII,1808,1863,1848,1863</w:t>
      </w:r>
    </w:p>
    <w:p w14:paraId="09D05B77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hristian VIII,1786,1848,1839,1848</w:t>
      </w:r>
    </w:p>
    <w:p w14:paraId="19519D54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Frederick VI,1768,1839,1808,1839</w:t>
      </w:r>
    </w:p>
    <w:p w14:paraId="6B0D62B9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hristian VII,1749,1808,1749,1808</w:t>
      </w:r>
    </w:p>
    <w:p w14:paraId="7B9150C9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Frederick V,1723,1766,1746,1766</w:t>
      </w:r>
    </w:p>
    <w:p w14:paraId="10D51959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hristian VI,1699,1746,1730,1746</w:t>
      </w:r>
    </w:p>
    <w:p w14:paraId="5A3A1537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Frederick IV,1971,1730,1699,1730</w:t>
      </w:r>
    </w:p>
    <w:p w14:paraId="014CCD6E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hristian V,1646,1699,1670,1699</w:t>
      </w:r>
    </w:p>
    <w:p w14:paraId="7A719E65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Frederick III,1609,1670,1648,1670</w:t>
      </w:r>
    </w:p>
    <w:p w14:paraId="73D673B0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hristian IV,1577,1648,1588,1648</w:t>
      </w:r>
    </w:p>
    <w:p w14:paraId="05211B01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Frederick II,1534,1588,1559,1588</w:t>
      </w:r>
    </w:p>
    <w:p w14:paraId="6215B6C6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hristian III,1503,1559,1536,1559</w:t>
      </w:r>
    </w:p>
    <w:p w14:paraId="7611B9B8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Interregnum,,,1533,1536</w:t>
      </w:r>
    </w:p>
    <w:p w14:paraId="210EC859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Frederick I,1471,1533,1523,1533</w:t>
      </w:r>
    </w:p>
    <w:p w14:paraId="4F28C597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hristian II,1481,1559,1513,1523</w:t>
      </w:r>
    </w:p>
    <w:p w14:paraId="6A3101BA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Hans,1455,1513,1482,1513</w:t>
      </w:r>
    </w:p>
    <w:p w14:paraId="751C2E89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hristian I,1426,1481,1448,1481</w:t>
      </w:r>
    </w:p>
    <w:p w14:paraId="5532222C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hristopher III of Bavaria,1416,1448,1440,1448</w:t>
      </w:r>
    </w:p>
    <w:p w14:paraId="7F55DB1B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Eric VII of Pomerania,1382,1459,1396,1439</w:t>
      </w:r>
    </w:p>
    <w:p w14:paraId="1BC394F2" w14:textId="77777777" w:rsidR="00094590" w:rsidRPr="00094590" w:rsidRDefault="00094590" w:rsidP="00094590">
      <w:pPr>
        <w:rPr>
          <w:lang w:val="da-DK"/>
        </w:rPr>
      </w:pPr>
      <w:r w:rsidRPr="00094590">
        <w:rPr>
          <w:lang w:val="da-DK"/>
        </w:rPr>
        <w:t>Margaret I,1353,1412,1387,1396</w:t>
      </w:r>
    </w:p>
    <w:p w14:paraId="3935BE63" w14:textId="77777777" w:rsidR="00094590" w:rsidRPr="00094590" w:rsidRDefault="00094590" w:rsidP="00094590">
      <w:pPr>
        <w:rPr>
          <w:lang w:val="da-DK"/>
        </w:rPr>
      </w:pPr>
      <w:r w:rsidRPr="00094590">
        <w:rPr>
          <w:lang w:val="da-DK"/>
        </w:rPr>
        <w:t>Oluf II,1370,1387,1375,1387</w:t>
      </w:r>
    </w:p>
    <w:p w14:paraId="5DD5B7D3" w14:textId="77777777" w:rsidR="00094590" w:rsidRPr="00094590" w:rsidRDefault="00094590" w:rsidP="00094590">
      <w:pPr>
        <w:rPr>
          <w:lang w:val="da-DK"/>
        </w:rPr>
      </w:pPr>
      <w:r w:rsidRPr="00094590">
        <w:rPr>
          <w:lang w:val="da-DK"/>
        </w:rPr>
        <w:t>Valmedar IV Atterdag,1320,1375,1340,1375</w:t>
      </w:r>
    </w:p>
    <w:p w14:paraId="6AFA0E04" w14:textId="77777777" w:rsidR="00094590" w:rsidRPr="00094590" w:rsidRDefault="00094590" w:rsidP="00094590">
      <w:pPr>
        <w:rPr>
          <w:lang w:val="da-DK"/>
        </w:rPr>
      </w:pPr>
      <w:r w:rsidRPr="00094590">
        <w:rPr>
          <w:lang w:val="da-DK"/>
        </w:rPr>
        <w:t>Interregnum,,,1332,1340</w:t>
      </w:r>
    </w:p>
    <w:p w14:paraId="15F88CAB" w14:textId="77777777" w:rsidR="00094590" w:rsidRPr="00094590" w:rsidRDefault="00094590" w:rsidP="00094590">
      <w:pPr>
        <w:rPr>
          <w:lang w:val="da-DK"/>
        </w:rPr>
      </w:pPr>
      <w:r w:rsidRPr="00094590">
        <w:rPr>
          <w:lang w:val="da-DK"/>
        </w:rPr>
        <w:t>Christopher II,1276,1332,1329,1332</w:t>
      </w:r>
    </w:p>
    <w:p w14:paraId="7B392E18" w14:textId="77777777" w:rsidR="00094590" w:rsidRPr="00094590" w:rsidRDefault="00094590" w:rsidP="00094590">
      <w:pPr>
        <w:rPr>
          <w:lang w:val="da-DK"/>
        </w:rPr>
      </w:pPr>
      <w:r w:rsidRPr="00094590">
        <w:rPr>
          <w:lang w:val="da-DK"/>
        </w:rPr>
        <w:t>Valdemar III,1315,1364,1326,1329</w:t>
      </w:r>
    </w:p>
    <w:p w14:paraId="5BAA54D7" w14:textId="77777777" w:rsidR="00094590" w:rsidRPr="00094590" w:rsidRDefault="00094590" w:rsidP="00094590">
      <w:pPr>
        <w:rPr>
          <w:lang w:val="da-DK"/>
        </w:rPr>
      </w:pPr>
      <w:r w:rsidRPr="00094590">
        <w:rPr>
          <w:lang w:val="da-DK"/>
        </w:rPr>
        <w:t>Christopher II,1276,1332,1320,1326</w:t>
      </w:r>
    </w:p>
    <w:p w14:paraId="30859B57" w14:textId="77777777" w:rsidR="00094590" w:rsidRPr="00094590" w:rsidRDefault="00094590" w:rsidP="00094590">
      <w:pPr>
        <w:rPr>
          <w:lang w:val="da-DK"/>
        </w:rPr>
      </w:pPr>
      <w:r w:rsidRPr="00094590">
        <w:rPr>
          <w:lang w:val="da-DK"/>
        </w:rPr>
        <w:lastRenderedPageBreak/>
        <w:t>Eric VI Menved,1274,1319,1286,1319</w:t>
      </w:r>
    </w:p>
    <w:p w14:paraId="10A52D47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Eric 5 Clipping,1249,1286,1259,1286</w:t>
      </w:r>
    </w:p>
    <w:p w14:paraId="2BC6BA03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hristopher II,1219,1259,1252,1259</w:t>
      </w:r>
    </w:p>
    <w:p w14:paraId="01DAC7EE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Abel,1218,1252,1250,1252</w:t>
      </w:r>
    </w:p>
    <w:p w14:paraId="4134A9D6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Eric IV Ploughpenning,1216,1250,1241,1250</w:t>
      </w:r>
    </w:p>
    <w:p w14:paraId="1C644F50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Valdemar II Victory,1170,1241,1202,1241</w:t>
      </w:r>
    </w:p>
    <w:p w14:paraId="4F436F00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anute IV,1163,1202,1182,1202</w:t>
      </w:r>
    </w:p>
    <w:p w14:paraId="69064304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Valdemar I the Great,1131,1182,1157,1182</w:t>
      </w:r>
    </w:p>
    <w:p w14:paraId="3045DF80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Sweyn III,,,1146,1157</w:t>
      </w:r>
    </w:p>
    <w:p w14:paraId="039BEC53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anute III,,,1146,1157</w:t>
      </w:r>
    </w:p>
    <w:p w14:paraId="0FC5CFD2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Valdemar I,,,1146,1157</w:t>
      </w:r>
    </w:p>
    <w:p w14:paraId="32C27073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Eric III Lamb,,1146,1137,1146</w:t>
      </w:r>
    </w:p>
    <w:p w14:paraId="6860B85A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Eric II Emune,,1137,1134,1137</w:t>
      </w:r>
    </w:p>
    <w:p w14:paraId="618D46F6" w14:textId="77777777" w:rsidR="00094590" w:rsidRPr="00094590" w:rsidRDefault="00094590" w:rsidP="00094590">
      <w:pPr>
        <w:rPr>
          <w:lang w:val="da-DK"/>
        </w:rPr>
      </w:pPr>
      <w:r w:rsidRPr="00094590">
        <w:rPr>
          <w:lang w:val="da-DK"/>
        </w:rPr>
        <w:t>Niels,,1134,1104,1134</w:t>
      </w:r>
    </w:p>
    <w:p w14:paraId="03E82549" w14:textId="77777777" w:rsidR="00094590" w:rsidRPr="00094590" w:rsidRDefault="00094590" w:rsidP="00094590">
      <w:pPr>
        <w:rPr>
          <w:lang w:val="da-DK"/>
        </w:rPr>
      </w:pPr>
      <w:r w:rsidRPr="00094590">
        <w:rPr>
          <w:lang w:val="da-DK"/>
        </w:rPr>
        <w:t>Eric I ,1056,1103,1095,1103</w:t>
      </w:r>
    </w:p>
    <w:p w14:paraId="7BEB13CB" w14:textId="77777777" w:rsidR="00094590" w:rsidRPr="00094590" w:rsidRDefault="00094590" w:rsidP="00094590">
      <w:pPr>
        <w:rPr>
          <w:lang w:val="da-DK"/>
        </w:rPr>
      </w:pPr>
      <w:r w:rsidRPr="00094590">
        <w:rPr>
          <w:lang w:val="da-DK"/>
        </w:rPr>
        <w:t>Oluf I Hunger,,1095,1086,1095</w:t>
      </w:r>
    </w:p>
    <w:p w14:paraId="04634E62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anute II the Holy,,1086,1080,1086</w:t>
      </w:r>
    </w:p>
    <w:p w14:paraId="70C2ADFC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Harold 3 Hen,,1080,1074,1080</w:t>
      </w:r>
    </w:p>
    <w:p w14:paraId="77999913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Sweyn II Estridsen,,1076,1047,1074</w:t>
      </w:r>
    </w:p>
    <w:p w14:paraId="5A9269E8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Magnus the Good,1024,1047,1042,1047</w:t>
      </w:r>
    </w:p>
    <w:p w14:paraId="3DF5DACC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Harthacnut,1020,1042,1035,1042</w:t>
      </w:r>
    </w:p>
    <w:p w14:paraId="1BD7A512" w14:textId="77777777" w:rsidR="00094590" w:rsidRPr="00094590" w:rsidRDefault="00094590" w:rsidP="00094590">
      <w:pPr>
        <w:rPr>
          <w:lang w:val="en-US"/>
        </w:rPr>
      </w:pPr>
      <w:r w:rsidRPr="00094590">
        <w:rPr>
          <w:lang w:val="en-US"/>
        </w:rPr>
        <w:t>Canute I the Great,995,1035,1018,1035</w:t>
      </w:r>
    </w:p>
    <w:p w14:paraId="3AE458AA" w14:textId="77777777" w:rsidR="00094590" w:rsidRDefault="00094590" w:rsidP="00094590">
      <w:r>
        <w:t xml:space="preserve">Harold </w:t>
      </w:r>
      <w:proofErr w:type="gramStart"/>
      <w:r>
        <w:t>II,,</w:t>
      </w:r>
      <w:proofErr w:type="gramEnd"/>
      <w:r>
        <w:t>1018,1014,1018</w:t>
      </w:r>
    </w:p>
    <w:p w14:paraId="652A4347" w14:textId="77777777" w:rsidR="00094590" w:rsidRDefault="00094590" w:rsidP="00094590">
      <w:proofErr w:type="spellStart"/>
      <w:r>
        <w:t>Sweyn</w:t>
      </w:r>
      <w:proofErr w:type="spellEnd"/>
      <w:r>
        <w:t xml:space="preserve"> I </w:t>
      </w:r>
      <w:proofErr w:type="gramStart"/>
      <w:r>
        <w:t>Forkbeard,,</w:t>
      </w:r>
      <w:proofErr w:type="gramEnd"/>
      <w:r>
        <w:t>1014,987,1014</w:t>
      </w:r>
    </w:p>
    <w:p w14:paraId="2163EC9C" w14:textId="77777777" w:rsidR="00094590" w:rsidRDefault="00094590" w:rsidP="00094590">
      <w:r>
        <w:t xml:space="preserve">Harold </w:t>
      </w:r>
      <w:proofErr w:type="gramStart"/>
      <w:r>
        <w:t>I,,</w:t>
      </w:r>
      <w:proofErr w:type="gramEnd"/>
      <w:r>
        <w:t>987,958,987</w:t>
      </w:r>
    </w:p>
    <w:p w14:paraId="1536E264" w14:textId="1178F324" w:rsidR="008F756E" w:rsidRDefault="00094590" w:rsidP="00094590">
      <w:proofErr w:type="spellStart"/>
      <w:r>
        <w:t>Gor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gramStart"/>
      <w:r>
        <w:t>Old,908,958,,</w:t>
      </w:r>
      <w:proofErr w:type="gramEnd"/>
      <w:r>
        <w:t>958</w:t>
      </w:r>
    </w:p>
    <w:sectPr w:rsidR="008F756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DM2sDAyNTIyMDBQ0lEKTi0uzszPAykwrAUA277ZWywAAAA="/>
  </w:docVars>
  <w:rsids>
    <w:rsidRoot w:val="00094590"/>
    <w:rsid w:val="00094590"/>
    <w:rsid w:val="008F7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DA4AD4"/>
  <w15:chartTrackingRefBased/>
  <w15:docId w15:val="{28945CB9-2F2C-45BD-AA4D-C78F49672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5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 Bergweiler</dc:creator>
  <cp:keywords/>
  <dc:description/>
  <cp:lastModifiedBy>Stephan Bergweiler</cp:lastModifiedBy>
  <cp:revision>1</cp:revision>
  <dcterms:created xsi:type="dcterms:W3CDTF">2022-09-18T14:51:00Z</dcterms:created>
  <dcterms:modified xsi:type="dcterms:W3CDTF">2022-09-18T14:57:00Z</dcterms:modified>
</cp:coreProperties>
</file>